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0" w:name="_Toc488245047"/>
      <w:bookmarkStart w:id="1" w:name="_Toc489143741"/>
      <w:bookmarkStart w:id="2" w:name="_GoBack"/>
      <w:bookmarkEnd w:id="2"/>
      <w:r w:rsidRPr="00CD10E3">
        <w:rPr>
          <w:rFonts w:cs="Times New Roman"/>
        </w:rPr>
        <w:t>Assumption check for multiple regression</w:t>
      </w:r>
      <w:bookmarkEnd w:id="0"/>
      <w:bookmarkEnd w:id="1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745F9BF3" wp14:editId="12EEAA0C">
            <wp:extent cx="4568905" cy="864968"/>
            <wp:effectExtent l="19050" t="19050" r="22225" b="1143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78615" cy="8668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3" w:name="_Ref487084125"/>
      <w:bookmarkStart w:id="4" w:name="_Toc489118304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</w:t>
      </w:r>
      <w:r w:rsidRPr="00CD10E3">
        <w:rPr>
          <w:rFonts w:cs="Times New Roman"/>
          <w:noProof/>
        </w:rPr>
        <w:fldChar w:fldCharType="end"/>
      </w:r>
      <w:bookmarkEnd w:id="3"/>
      <w:r w:rsidRPr="00CD10E3">
        <w:rPr>
          <w:rFonts w:cs="Times New Roman"/>
        </w:rPr>
        <w:t>: Shapiro-Wilk W test for normality test</w:t>
      </w:r>
      <w:bookmarkEnd w:id="4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68FE5012" wp14:editId="7F52A7D7">
            <wp:extent cx="3832860" cy="904571"/>
            <wp:effectExtent l="19050" t="19050" r="1524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099" cy="9199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5" w:name="_Ref487084156"/>
      <w:bookmarkStart w:id="6" w:name="_Toc489118305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</w:t>
      </w:r>
      <w:r w:rsidRPr="00CD10E3">
        <w:rPr>
          <w:rFonts w:cs="Times New Roman"/>
        </w:rPr>
        <w:fldChar w:fldCharType="end"/>
      </w:r>
      <w:bookmarkEnd w:id="5"/>
      <w:r w:rsidRPr="00CD10E3">
        <w:rPr>
          <w:rFonts w:cs="Times New Roman"/>
        </w:rPr>
        <w:t>: Breusch-Pagan test for heteroscedasticity</w:t>
      </w:r>
      <w:bookmarkEnd w:id="6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0FDD320" wp14:editId="44993B61">
            <wp:extent cx="4355156" cy="3492500"/>
            <wp:effectExtent l="19050" t="19050" r="26670" b="1270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80401" cy="35127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" w:name="_Ref487083849"/>
      <w:bookmarkStart w:id="8" w:name="_Toc489118306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3</w:t>
      </w:r>
      <w:r w:rsidRPr="00CD10E3">
        <w:rPr>
          <w:rFonts w:cs="Times New Roman"/>
        </w:rPr>
        <w:fldChar w:fldCharType="end"/>
      </w:r>
      <w:bookmarkEnd w:id="7"/>
      <w:r w:rsidRPr="00CD10E3">
        <w:rPr>
          <w:rFonts w:cs="Times New Roman"/>
        </w:rPr>
        <w:t>: Collinearity diagnostics</w:t>
      </w:r>
      <w:bookmarkEnd w:id="8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4587E063" wp14:editId="08B8223D">
            <wp:extent cx="4576242" cy="2635250"/>
            <wp:effectExtent l="19050" t="19050" r="1524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9729" cy="2643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9" w:name="_Ref487083824"/>
      <w:bookmarkStart w:id="10" w:name="_Toc489118307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4</w:t>
      </w:r>
      <w:r w:rsidRPr="00CD10E3">
        <w:rPr>
          <w:rFonts w:cs="Times New Roman"/>
        </w:rPr>
        <w:fldChar w:fldCharType="end"/>
      </w:r>
      <w:bookmarkEnd w:id="9"/>
      <w:r w:rsidRPr="00CD10E3">
        <w:rPr>
          <w:rFonts w:cs="Times New Roman"/>
        </w:rPr>
        <w:t>: Multiple regression</w:t>
      </w:r>
      <w:bookmarkEnd w:id="10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rPr>
          <w:rFonts w:eastAsiaTheme="majorEastAsia" w:cs="Times New Roman"/>
          <w:color w:val="2E74B5" w:themeColor="accent1" w:themeShade="BF"/>
          <w:sz w:val="26"/>
          <w:szCs w:val="26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11" w:name="_Toc488245048"/>
      <w:bookmarkStart w:id="12" w:name="_Toc489143742"/>
      <w:r w:rsidRPr="00CD10E3">
        <w:rPr>
          <w:rFonts w:cs="Times New Roman"/>
        </w:rPr>
        <w:lastRenderedPageBreak/>
        <w:t>Fisher’s exact test of personal factors between groups</w:t>
      </w:r>
      <w:bookmarkEnd w:id="11"/>
      <w:bookmarkEnd w:id="12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1B0643B2" wp14:editId="5A5FCCB8">
            <wp:extent cx="4627043" cy="1231900"/>
            <wp:effectExtent l="0" t="0" r="254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3058" cy="1241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83D8C82" wp14:editId="5C440CA6">
            <wp:extent cx="4094841" cy="1282700"/>
            <wp:effectExtent l="0" t="0" r="127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75205" cy="130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39A629B3" wp14:editId="369A995C">
            <wp:extent cx="4695566" cy="12065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6761" cy="1211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63FA3663" wp14:editId="1105573F">
            <wp:extent cx="2971800" cy="1677394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9561" cy="1698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14F0D937" wp14:editId="76C9D7D6">
            <wp:extent cx="4772402" cy="131445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7508" cy="132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386A2A2C" wp14:editId="5BE0B685">
            <wp:extent cx="4700357" cy="1270000"/>
            <wp:effectExtent l="0" t="0" r="508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1548" cy="1275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rPr>
          <w:rFonts w:cs="Times New Roman"/>
          <w:i/>
          <w:iCs/>
          <w:color w:val="44546A" w:themeColor="text2"/>
          <w:sz w:val="18"/>
          <w:szCs w:val="18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13" w:name="_Toc488245049"/>
      <w:bookmarkStart w:id="14" w:name="_Toc489143743"/>
      <w:r w:rsidRPr="00CD10E3">
        <w:rPr>
          <w:rStyle w:val="Heading1Char"/>
          <w:rFonts w:cs="Times New Roman"/>
        </w:rPr>
        <w:lastRenderedPageBreak/>
        <w:t>Assumptions check and influence of treatment types on score (% correct</w:t>
      </w:r>
      <w:r w:rsidRPr="00CD10E3">
        <w:rPr>
          <w:rFonts w:cs="Times New Roman"/>
        </w:rPr>
        <w:t xml:space="preserve"> answers)</w:t>
      </w:r>
      <w:bookmarkEnd w:id="13"/>
      <w:bookmarkEnd w:id="14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6C6F2AB" wp14:editId="2958689B">
            <wp:extent cx="4639169" cy="920750"/>
            <wp:effectExtent l="19050" t="19050" r="28575" b="1270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44016" b="7638"/>
                    <a:stretch/>
                  </pic:blipFill>
                  <pic:spPr bwMode="auto">
                    <a:xfrm>
                      <a:off x="0" y="0"/>
                      <a:ext cx="4645229" cy="9219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15" w:name="_Ref487048220"/>
      <w:bookmarkStart w:id="16" w:name="_Ref487048207"/>
      <w:bookmarkStart w:id="17" w:name="_Toc489118308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5</w:t>
      </w:r>
      <w:r w:rsidRPr="00CD10E3">
        <w:rPr>
          <w:rFonts w:cs="Times New Roman"/>
        </w:rPr>
        <w:fldChar w:fldCharType="end"/>
      </w:r>
      <w:bookmarkEnd w:id="15"/>
      <w:r w:rsidRPr="00CD10E3">
        <w:rPr>
          <w:rFonts w:cs="Times New Roman"/>
        </w:rPr>
        <w:t xml:space="preserve">: Normality </w:t>
      </w:r>
      <w:r w:rsidRPr="00CD10E3">
        <w:rPr>
          <w:rFonts w:cs="Times New Roman"/>
          <w:noProof/>
        </w:rPr>
        <w:t>test</w:t>
      </w:r>
      <w:r w:rsidRPr="00CD10E3">
        <w:rPr>
          <w:rFonts w:cs="Times New Roman"/>
        </w:rPr>
        <w:t xml:space="preserve"> for total correct answer (for all groups)</w:t>
      </w:r>
      <w:bookmarkEnd w:id="16"/>
      <w:bookmarkEnd w:id="17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3FB1DE05" wp14:editId="259F4C3F">
            <wp:extent cx="4537614" cy="2159000"/>
            <wp:effectExtent l="19050" t="19050" r="15875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951"/>
                    <a:stretch/>
                  </pic:blipFill>
                  <pic:spPr bwMode="auto">
                    <a:xfrm>
                      <a:off x="0" y="0"/>
                      <a:ext cx="4556759" cy="21681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18" w:name="_Ref487048407"/>
      <w:bookmarkStart w:id="19" w:name="_Toc489118309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6</w:t>
      </w:r>
      <w:r w:rsidRPr="00CD10E3">
        <w:rPr>
          <w:rFonts w:cs="Times New Roman"/>
        </w:rPr>
        <w:fldChar w:fldCharType="end"/>
      </w:r>
      <w:bookmarkEnd w:id="18"/>
      <w:r w:rsidRPr="00CD10E3">
        <w:rPr>
          <w:rFonts w:cs="Times New Roman"/>
        </w:rPr>
        <w:t>: Normality check for total correct answers (between groups)</w:t>
      </w:r>
      <w:bookmarkEnd w:id="19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6B3CCBF9" wp14:editId="166A0D6A">
            <wp:extent cx="3573939" cy="1748790"/>
            <wp:effectExtent l="19050" t="19050" r="26670" b="2286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76" r="20531"/>
                    <a:stretch/>
                  </pic:blipFill>
                  <pic:spPr bwMode="auto">
                    <a:xfrm>
                      <a:off x="0" y="0"/>
                      <a:ext cx="3598728" cy="176091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20" w:name="_Ref487487812"/>
      <w:bookmarkStart w:id="21" w:name="_Toc489118310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7</w:t>
      </w:r>
      <w:r w:rsidRPr="00CD10E3">
        <w:rPr>
          <w:rFonts w:cs="Times New Roman"/>
        </w:rPr>
        <w:fldChar w:fldCharType="end"/>
      </w:r>
      <w:bookmarkEnd w:id="20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Homogeneity check for % correct answers (between groups)</w:t>
      </w:r>
      <w:bookmarkEnd w:id="21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rPr>
          <w:rFonts w:eastAsiaTheme="majorEastAsia" w:cs="Times New Roman"/>
          <w:color w:val="2E74B5" w:themeColor="accent1" w:themeShade="BF"/>
          <w:sz w:val="26"/>
          <w:szCs w:val="26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7D915C05" wp14:editId="4C8414B7">
            <wp:extent cx="5327283" cy="2216150"/>
            <wp:effectExtent l="19050" t="19050" r="26035" b="1270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548"/>
                    <a:stretch/>
                  </pic:blipFill>
                  <pic:spPr bwMode="auto">
                    <a:xfrm>
                      <a:off x="0" y="0"/>
                      <a:ext cx="5359464" cy="22295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22" w:name="_Ref487052048"/>
      <w:bookmarkStart w:id="23" w:name="_Toc489118311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8</w:t>
      </w:r>
      <w:r w:rsidRPr="00CD10E3">
        <w:rPr>
          <w:rFonts w:cs="Times New Roman"/>
        </w:rPr>
        <w:fldChar w:fldCharType="end"/>
      </w:r>
      <w:bookmarkEnd w:id="22"/>
      <w:r w:rsidRPr="00CD10E3">
        <w:rPr>
          <w:rFonts w:cs="Times New Roman"/>
        </w:rPr>
        <w:t>: Two independent sample t-test for %correct answer (between groups)</w:t>
      </w:r>
      <w:bookmarkEnd w:id="23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rPr>
          <w:rFonts w:eastAsiaTheme="majorEastAsia" w:cs="Times New Roman"/>
          <w:color w:val="2E74B5" w:themeColor="accent1" w:themeShade="BF"/>
          <w:sz w:val="26"/>
          <w:szCs w:val="26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24" w:name="_Toc488245050"/>
      <w:bookmarkStart w:id="25" w:name="_Toc489143744"/>
      <w:r w:rsidRPr="00CD10E3">
        <w:rPr>
          <w:rFonts w:cs="Times New Roman"/>
        </w:rPr>
        <w:lastRenderedPageBreak/>
        <w:t>Assumptions check and influence of treatment types for each process model on score (% correct answers)</w:t>
      </w:r>
      <w:bookmarkEnd w:id="24"/>
      <w:bookmarkEnd w:id="25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b/>
          <w:noProof/>
        </w:rPr>
        <w:drawing>
          <wp:inline distT="0" distB="0" distL="0" distR="0" wp14:anchorId="021B95B6" wp14:editId="774B29CD">
            <wp:extent cx="4368800" cy="4159322"/>
            <wp:effectExtent l="19050" t="19050" r="12700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86" r="43668"/>
                    <a:stretch/>
                  </pic:blipFill>
                  <pic:spPr bwMode="auto">
                    <a:xfrm>
                      <a:off x="0" y="0"/>
                      <a:ext cx="4402607" cy="419150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26" w:name="_Ref487048597"/>
      <w:bookmarkStart w:id="27" w:name="_Toc489118312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9</w:t>
      </w:r>
      <w:r w:rsidRPr="00CD10E3">
        <w:rPr>
          <w:rFonts w:cs="Times New Roman"/>
        </w:rPr>
        <w:fldChar w:fldCharType="end"/>
      </w:r>
      <w:bookmarkEnd w:id="26"/>
      <w:r w:rsidRPr="00CD10E3">
        <w:rPr>
          <w:rFonts w:cs="Times New Roman"/>
        </w:rPr>
        <w:t>: Normality test for % total correct answers (for each treatment type and process models)</w:t>
      </w:r>
      <w:bookmarkEnd w:id="27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198F90A4" wp14:editId="33ACB507">
            <wp:extent cx="4897180" cy="720073"/>
            <wp:effectExtent l="19050" t="19050" r="17780" b="2349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638"/>
                    <a:stretch/>
                  </pic:blipFill>
                  <pic:spPr bwMode="auto">
                    <a:xfrm>
                      <a:off x="0" y="0"/>
                      <a:ext cx="5087232" cy="7480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28" w:name="_Toc489118313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0</w:t>
      </w:r>
      <w:r w:rsidRPr="00CD10E3">
        <w:rPr>
          <w:rFonts w:cs="Times New Roman"/>
        </w:rPr>
        <w:fldChar w:fldCharType="end"/>
      </w:r>
      <w:r w:rsidRPr="00CD10E3">
        <w:rPr>
          <w:rFonts w:cs="Times New Roman"/>
        </w:rPr>
        <w:t>: Skewness and Kurtosis test for Normality (Group of Narration, Change Management process model)</w:t>
      </w:r>
      <w:bookmarkEnd w:id="28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  <w:noProof/>
        </w:rPr>
      </w:pPr>
      <w:r w:rsidRPr="00CD10E3">
        <w:rPr>
          <w:rFonts w:cs="Times New Roman"/>
          <w:noProof/>
        </w:rPr>
        <w:drawing>
          <wp:inline distT="0" distB="0" distL="0" distR="0" wp14:anchorId="03A99208" wp14:editId="1B53F122">
            <wp:extent cx="3670300" cy="1742670"/>
            <wp:effectExtent l="19050" t="19050" r="25400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740"/>
                    <a:stretch/>
                  </pic:blipFill>
                  <pic:spPr bwMode="auto">
                    <a:xfrm>
                      <a:off x="0" y="0"/>
                      <a:ext cx="3698857" cy="17562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29" w:name="_Ref487051275"/>
      <w:bookmarkStart w:id="30" w:name="_Toc489118314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1</w:t>
      </w:r>
      <w:r w:rsidRPr="00CD10E3">
        <w:rPr>
          <w:rFonts w:cs="Times New Roman"/>
        </w:rPr>
        <w:fldChar w:fldCharType="end"/>
      </w:r>
      <w:bookmarkEnd w:id="29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Homogeneity check for % total correct answer (Colocation process model)</w:t>
      </w:r>
      <w:bookmarkEnd w:id="30"/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7E566FFA" wp14:editId="5512C6BA">
            <wp:extent cx="3384550" cy="1674140"/>
            <wp:effectExtent l="19050" t="19050" r="25400" b="215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495"/>
                    <a:stretch/>
                  </pic:blipFill>
                  <pic:spPr bwMode="auto">
                    <a:xfrm>
                      <a:off x="0" y="0"/>
                      <a:ext cx="3427065" cy="1695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31" w:name="_Ref487051277"/>
      <w:bookmarkStart w:id="32" w:name="_Toc489118315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2</w:t>
      </w:r>
      <w:r w:rsidRPr="00CD10E3">
        <w:rPr>
          <w:rFonts w:cs="Times New Roman"/>
          <w:noProof/>
        </w:rPr>
        <w:fldChar w:fldCharType="end"/>
      </w:r>
      <w:bookmarkEnd w:id="31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Homogeneity check for % total correct answers (Change Management process model)</w:t>
      </w:r>
      <w:bookmarkEnd w:id="32"/>
    </w:p>
    <w:p w:rsidR="00235E52" w:rsidRPr="00DE6D43" w:rsidRDefault="00235E52" w:rsidP="00235E52"/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4C5E9F9E" wp14:editId="651E4644">
            <wp:extent cx="4886334" cy="2027279"/>
            <wp:effectExtent l="19050" t="19050" r="9525" b="1143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73" r="47066"/>
                    <a:stretch/>
                  </pic:blipFill>
                  <pic:spPr bwMode="auto">
                    <a:xfrm>
                      <a:off x="0" y="0"/>
                      <a:ext cx="4905454" cy="203521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33" w:name="_Ref487054002"/>
      <w:bookmarkStart w:id="34" w:name="_Toc489118316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3</w:t>
      </w:r>
      <w:r w:rsidRPr="00CD10E3">
        <w:rPr>
          <w:rFonts w:cs="Times New Roman"/>
          <w:noProof/>
        </w:rPr>
        <w:fldChar w:fldCharType="end"/>
      </w:r>
      <w:bookmarkEnd w:id="33"/>
      <w:r w:rsidRPr="00CD10E3">
        <w:rPr>
          <w:rFonts w:cs="Times New Roman"/>
        </w:rPr>
        <w:t>: Independent t-test for % correct answer (for Colocation process model)</w:t>
      </w:r>
      <w:bookmarkEnd w:id="34"/>
    </w:p>
    <w:p w:rsidR="00235E52" w:rsidRPr="00DE6D43" w:rsidRDefault="00235E52" w:rsidP="00235E52"/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57A7EAF" wp14:editId="575AF390">
            <wp:extent cx="4597400" cy="2328304"/>
            <wp:effectExtent l="19050" t="19050" r="12700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584"/>
                    <a:stretch/>
                  </pic:blipFill>
                  <pic:spPr bwMode="auto">
                    <a:xfrm>
                      <a:off x="0" y="0"/>
                      <a:ext cx="4668907" cy="23645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35" w:name="_Ref487054019"/>
      <w:bookmarkStart w:id="36" w:name="_Toc489118317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4</w:t>
      </w:r>
      <w:r w:rsidRPr="00CD10E3">
        <w:rPr>
          <w:rFonts w:cs="Times New Roman"/>
          <w:noProof/>
        </w:rPr>
        <w:fldChar w:fldCharType="end"/>
      </w:r>
      <w:bookmarkEnd w:id="35"/>
      <w:r w:rsidRPr="00CD10E3">
        <w:rPr>
          <w:rFonts w:cs="Times New Roman"/>
        </w:rPr>
        <w:t>: Mann-Whitney U test for %correct answer (for Change management process model)</w:t>
      </w:r>
      <w:bookmarkEnd w:id="36"/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rPr>
          <w:rFonts w:eastAsiaTheme="majorEastAsia" w:cs="Times New Roman"/>
          <w:color w:val="2E74B5" w:themeColor="accent1" w:themeShade="BF"/>
          <w:sz w:val="26"/>
          <w:szCs w:val="26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37" w:name="_Toc488245051"/>
      <w:bookmarkStart w:id="38" w:name="_Toc489143745"/>
      <w:r w:rsidRPr="00CD10E3">
        <w:rPr>
          <w:rFonts w:cs="Times New Roman"/>
        </w:rPr>
        <w:lastRenderedPageBreak/>
        <w:t>Assumptions check for PU, PEOU, and CLE</w:t>
      </w:r>
      <w:bookmarkEnd w:id="37"/>
      <w:bookmarkEnd w:id="38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73EBC0B" wp14:editId="1CC0DEF2">
            <wp:extent cx="4622800" cy="2543841"/>
            <wp:effectExtent l="19050" t="19050" r="25400" b="279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041"/>
                    <a:stretch/>
                  </pic:blipFill>
                  <pic:spPr bwMode="auto">
                    <a:xfrm>
                      <a:off x="0" y="0"/>
                      <a:ext cx="4637522" cy="25519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39" w:name="_Ref487069065"/>
      <w:bookmarkStart w:id="40" w:name="_Toc489118318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5</w:t>
      </w:r>
      <w:r w:rsidRPr="00CD10E3">
        <w:rPr>
          <w:rFonts w:cs="Times New Roman"/>
          <w:noProof/>
        </w:rPr>
        <w:fldChar w:fldCharType="end"/>
      </w:r>
      <w:bookmarkEnd w:id="39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Normality test of PU, PEOU, and CLE</w:t>
      </w:r>
      <w:bookmarkEnd w:id="40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E35A170" wp14:editId="5A7F1004">
            <wp:extent cx="3409950" cy="1777384"/>
            <wp:effectExtent l="19050" t="19050" r="19050" b="133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725"/>
                    <a:stretch/>
                  </pic:blipFill>
                  <pic:spPr bwMode="auto">
                    <a:xfrm>
                      <a:off x="0" y="0"/>
                      <a:ext cx="3421586" cy="17834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41" w:name="_Ref487087780"/>
      <w:bookmarkStart w:id="42" w:name="_Toc489118319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6</w:t>
      </w:r>
      <w:r w:rsidRPr="00CD10E3">
        <w:rPr>
          <w:rFonts w:cs="Times New Roman"/>
          <w:noProof/>
        </w:rPr>
        <w:fldChar w:fldCharType="end"/>
      </w:r>
      <w:bookmarkEnd w:id="41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Homogeneity of variances test for Perceived Usefulness (PU)</w:t>
      </w:r>
      <w:bookmarkEnd w:id="42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7964A7C" wp14:editId="3BB45981">
            <wp:extent cx="3409950" cy="1831655"/>
            <wp:effectExtent l="19050" t="19050" r="19050" b="165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007"/>
                    <a:stretch/>
                  </pic:blipFill>
                  <pic:spPr bwMode="auto">
                    <a:xfrm>
                      <a:off x="0" y="0"/>
                      <a:ext cx="3423085" cy="18387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43" w:name="_Ref487087781"/>
      <w:bookmarkStart w:id="44" w:name="_Toc489118320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7</w:t>
      </w:r>
      <w:r w:rsidRPr="00CD10E3">
        <w:rPr>
          <w:rFonts w:cs="Times New Roman"/>
          <w:noProof/>
        </w:rPr>
        <w:fldChar w:fldCharType="end"/>
      </w:r>
      <w:bookmarkEnd w:id="43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Homogeneity of variances test for Perceived Ease of Use (PEOU)</w:t>
      </w:r>
      <w:bookmarkEnd w:id="44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10DA7744" wp14:editId="281E3788">
            <wp:extent cx="3467100" cy="1737960"/>
            <wp:effectExtent l="19050" t="19050" r="19050" b="152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002"/>
                    <a:stretch/>
                  </pic:blipFill>
                  <pic:spPr bwMode="auto">
                    <a:xfrm>
                      <a:off x="0" y="0"/>
                      <a:ext cx="3487048" cy="17479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  <w:noProof/>
        </w:rPr>
      </w:pPr>
      <w:bookmarkStart w:id="45" w:name="_Ref487087782"/>
      <w:bookmarkStart w:id="46" w:name="_Toc489118321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8</w:t>
      </w:r>
      <w:r w:rsidRPr="00CD10E3">
        <w:rPr>
          <w:rFonts w:cs="Times New Roman"/>
          <w:noProof/>
        </w:rPr>
        <w:fldChar w:fldCharType="end"/>
      </w:r>
      <w:bookmarkEnd w:id="45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>Homogeneity of variances test for Content and Learning Experience (CLE)</w:t>
      </w:r>
      <w:bookmarkEnd w:id="46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rPr>
          <w:rFonts w:eastAsiaTheme="majorEastAsia" w:cs="Times New Roman"/>
          <w:color w:val="2E74B5" w:themeColor="accent1" w:themeShade="BF"/>
          <w:sz w:val="26"/>
          <w:szCs w:val="26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47" w:name="_Toc488245052"/>
      <w:bookmarkStart w:id="48" w:name="_Toc489143746"/>
      <w:r w:rsidRPr="00CD10E3">
        <w:rPr>
          <w:rFonts w:cs="Times New Roman"/>
        </w:rPr>
        <w:lastRenderedPageBreak/>
        <w:t>The influence of treatment types on PU, PEOU, and CLE</w:t>
      </w:r>
      <w:bookmarkEnd w:id="47"/>
      <w:bookmarkEnd w:id="48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A452F5B" wp14:editId="3B366C75">
            <wp:extent cx="5092700" cy="2220278"/>
            <wp:effectExtent l="19050" t="19050" r="12700" b="279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914"/>
                    <a:stretch/>
                  </pic:blipFill>
                  <pic:spPr bwMode="auto">
                    <a:xfrm>
                      <a:off x="0" y="0"/>
                      <a:ext cx="5113766" cy="22294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49" w:name="_Ref487088611"/>
      <w:bookmarkStart w:id="50" w:name="_Ref487088606"/>
      <w:bookmarkStart w:id="51" w:name="_Toc489118322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19</w:t>
      </w:r>
      <w:r w:rsidRPr="00CD10E3">
        <w:rPr>
          <w:rFonts w:cs="Times New Roman"/>
          <w:noProof/>
        </w:rPr>
        <w:fldChar w:fldCharType="end"/>
      </w:r>
      <w:bookmarkEnd w:id="49"/>
      <w:r w:rsidRPr="00CD10E3">
        <w:rPr>
          <w:rFonts w:cs="Times New Roman"/>
        </w:rPr>
        <w:t>: Two independent sample t-test for Perceived Usefulness</w:t>
      </w:r>
      <w:bookmarkEnd w:id="50"/>
      <w:bookmarkEnd w:id="51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31EB9966" wp14:editId="3668B02D">
            <wp:extent cx="5080000" cy="1969046"/>
            <wp:effectExtent l="19050" t="19050" r="25400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927"/>
                    <a:stretch/>
                  </pic:blipFill>
                  <pic:spPr bwMode="auto">
                    <a:xfrm>
                      <a:off x="0" y="0"/>
                      <a:ext cx="5097763" cy="19759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52" w:name="_Ref487077127"/>
      <w:bookmarkStart w:id="53" w:name="_Toc489118323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0</w:t>
      </w:r>
      <w:r w:rsidRPr="00CD10E3">
        <w:rPr>
          <w:rFonts w:cs="Times New Roman"/>
          <w:noProof/>
        </w:rPr>
        <w:fldChar w:fldCharType="end"/>
      </w:r>
      <w:bookmarkEnd w:id="52"/>
      <w:r w:rsidRPr="00CD10E3">
        <w:rPr>
          <w:rFonts w:cs="Times New Roman"/>
        </w:rPr>
        <w:t xml:space="preserve">: Two </w:t>
      </w:r>
      <w:r w:rsidRPr="00C236F4">
        <w:rPr>
          <w:rFonts w:cs="Times New Roman"/>
          <w:noProof/>
        </w:rPr>
        <w:t>independent</w:t>
      </w:r>
      <w:r w:rsidRPr="00CD10E3">
        <w:rPr>
          <w:rFonts w:cs="Times New Roman"/>
        </w:rPr>
        <w:t xml:space="preserve"> sample t-test for Perceived Ease of Use</w:t>
      </w:r>
      <w:bookmarkEnd w:id="53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693B8B2E" wp14:editId="2C5765F0">
            <wp:extent cx="5041900" cy="1950921"/>
            <wp:effectExtent l="19050" t="19050" r="25400" b="1143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820"/>
                    <a:stretch/>
                  </pic:blipFill>
                  <pic:spPr bwMode="auto">
                    <a:xfrm>
                      <a:off x="0" y="0"/>
                      <a:ext cx="5072492" cy="19627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54" w:name="_Ref487077128"/>
      <w:bookmarkStart w:id="55" w:name="_Toc489118324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1</w:t>
      </w:r>
      <w:r w:rsidRPr="00CD10E3">
        <w:rPr>
          <w:rFonts w:cs="Times New Roman"/>
          <w:noProof/>
        </w:rPr>
        <w:fldChar w:fldCharType="end"/>
      </w:r>
      <w:bookmarkEnd w:id="54"/>
      <w:r w:rsidRPr="00CD10E3">
        <w:rPr>
          <w:rFonts w:cs="Times New Roman"/>
        </w:rPr>
        <w:t xml:space="preserve">: </w:t>
      </w:r>
      <w:r w:rsidRPr="00CD10E3">
        <w:rPr>
          <w:rFonts w:cs="Times New Roman"/>
          <w:noProof/>
        </w:rPr>
        <w:t xml:space="preserve">Two </w:t>
      </w:r>
      <w:r w:rsidRPr="00C236F4">
        <w:rPr>
          <w:rFonts w:cs="Times New Roman"/>
          <w:noProof/>
        </w:rPr>
        <w:t>independent</w:t>
      </w:r>
      <w:r w:rsidRPr="00CD10E3">
        <w:rPr>
          <w:rFonts w:cs="Times New Roman"/>
        </w:rPr>
        <w:t xml:space="preserve"> sample t-test (unequal variances) for Content and Learning Experience</w:t>
      </w:r>
      <w:bookmarkEnd w:id="55"/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r w:rsidRPr="00CD10E3">
        <w:rPr>
          <w:rFonts w:cs="Times New Roman"/>
        </w:rPr>
        <w:br w:type="page"/>
      </w:r>
      <w:bookmarkStart w:id="56" w:name="_Toc488245053"/>
      <w:bookmarkStart w:id="57" w:name="_Toc489143747"/>
      <w:r w:rsidRPr="00CD10E3">
        <w:rPr>
          <w:rFonts w:cs="Times New Roman"/>
        </w:rPr>
        <w:lastRenderedPageBreak/>
        <w:t>The influence of treatment types on different type of questions</w:t>
      </w:r>
      <w:bookmarkEnd w:id="56"/>
      <w:bookmarkEnd w:id="57"/>
      <w:r w:rsidRPr="00CD10E3">
        <w:rPr>
          <w:rFonts w:cs="Times New Roman"/>
        </w:rPr>
        <w:t xml:space="preserve"> </w:t>
      </w:r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FEE7630" wp14:editId="6A38ECA5">
            <wp:extent cx="5035550" cy="1798966"/>
            <wp:effectExtent l="19050" t="19050" r="12700" b="1079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754"/>
                    <a:stretch/>
                  </pic:blipFill>
                  <pic:spPr bwMode="auto">
                    <a:xfrm>
                      <a:off x="0" y="0"/>
                      <a:ext cx="5052476" cy="180501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line="360" w:lineRule="auto"/>
        <w:jc w:val="center"/>
        <w:rPr>
          <w:rFonts w:cs="Times New Roman"/>
        </w:rPr>
      </w:pPr>
      <w:bookmarkStart w:id="58" w:name="_Ref488360656"/>
      <w:bookmarkStart w:id="59" w:name="_Toc489118325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2</w:t>
      </w:r>
      <w:r w:rsidRPr="00CD10E3">
        <w:rPr>
          <w:rFonts w:cs="Times New Roman"/>
        </w:rPr>
        <w:fldChar w:fldCharType="end"/>
      </w:r>
      <w:bookmarkEnd w:id="58"/>
      <w:r w:rsidRPr="00CD10E3">
        <w:rPr>
          <w:rFonts w:cs="Times New Roman"/>
        </w:rPr>
        <w:t>: Sphericity assumption using Mauchly’s test for the narration group</w:t>
      </w:r>
      <w:bookmarkEnd w:id="59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4DB74A6" wp14:editId="1216BDB4">
            <wp:extent cx="5112279" cy="4021455"/>
            <wp:effectExtent l="19050" t="19050" r="12700" b="1714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474"/>
                    <a:stretch/>
                  </pic:blipFill>
                  <pic:spPr bwMode="auto">
                    <a:xfrm>
                      <a:off x="0" y="0"/>
                      <a:ext cx="5133696" cy="403830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60" w:name="_Ref487515279"/>
      <w:bookmarkStart w:id="61" w:name="_Toc489118326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3</w:t>
      </w:r>
      <w:r w:rsidRPr="00CD10E3">
        <w:rPr>
          <w:rFonts w:cs="Times New Roman"/>
          <w:noProof/>
        </w:rPr>
        <w:fldChar w:fldCharType="end"/>
      </w:r>
      <w:bookmarkEnd w:id="60"/>
      <w:r w:rsidRPr="00CD10E3">
        <w:rPr>
          <w:rFonts w:cs="Times New Roman"/>
        </w:rPr>
        <w:t xml:space="preserve">: Repeated measures (within subject) ANOVA for the </w:t>
      </w:r>
      <w:r w:rsidRPr="00C236F4">
        <w:rPr>
          <w:rFonts w:cs="Times New Roman"/>
          <w:noProof/>
        </w:rPr>
        <w:t>narration</w:t>
      </w:r>
      <w:r w:rsidRPr="00CD10E3">
        <w:rPr>
          <w:rFonts w:cs="Times New Roman"/>
        </w:rPr>
        <w:t xml:space="preserve"> group</w:t>
      </w:r>
      <w:bookmarkEnd w:id="61"/>
    </w:p>
    <w:p w:rsidR="00235E52" w:rsidRPr="00CD10E3" w:rsidRDefault="00235E52" w:rsidP="00235E52">
      <w:pPr>
        <w:spacing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0D785B1D" wp14:editId="5D4C2E44">
            <wp:extent cx="5328120" cy="5731409"/>
            <wp:effectExtent l="19050" t="19050" r="25400" b="222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123" r="45495"/>
                    <a:stretch/>
                  </pic:blipFill>
                  <pic:spPr bwMode="auto">
                    <a:xfrm>
                      <a:off x="0" y="0"/>
                      <a:ext cx="5345996" cy="57506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62" w:name="_Ref488163483"/>
      <w:bookmarkStart w:id="63" w:name="_Ref488163476"/>
      <w:bookmarkStart w:id="64" w:name="_Toc489118327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4</w:t>
      </w:r>
      <w:r w:rsidRPr="00CD10E3">
        <w:rPr>
          <w:rFonts w:cs="Times New Roman"/>
          <w:noProof/>
        </w:rPr>
        <w:fldChar w:fldCharType="end"/>
      </w:r>
      <w:bookmarkEnd w:id="62"/>
      <w:r w:rsidRPr="00CD10E3">
        <w:rPr>
          <w:rFonts w:cs="Times New Roman"/>
        </w:rPr>
        <w:t xml:space="preserve">: Pairwise comparison for the </w:t>
      </w:r>
      <w:r w:rsidRPr="00C236F4">
        <w:rPr>
          <w:rFonts w:cs="Times New Roman"/>
          <w:noProof/>
        </w:rPr>
        <w:t>narration</w:t>
      </w:r>
      <w:r w:rsidRPr="00CD10E3">
        <w:rPr>
          <w:rFonts w:cs="Times New Roman"/>
        </w:rPr>
        <w:t xml:space="preserve"> group</w:t>
      </w:r>
      <w:bookmarkEnd w:id="63"/>
      <w:bookmarkEnd w:id="64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  <w:noProof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4E97D286" wp14:editId="31744722">
            <wp:extent cx="5022850" cy="1740592"/>
            <wp:effectExtent l="19050" t="19050" r="25400" b="1206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68" r="46032"/>
                    <a:stretch/>
                  </pic:blipFill>
                  <pic:spPr bwMode="auto">
                    <a:xfrm>
                      <a:off x="0" y="0"/>
                      <a:ext cx="5068991" cy="17565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line="360" w:lineRule="auto"/>
        <w:jc w:val="center"/>
        <w:rPr>
          <w:rFonts w:cs="Times New Roman"/>
        </w:rPr>
      </w:pPr>
      <w:bookmarkStart w:id="65" w:name="_Ref488360675"/>
      <w:bookmarkStart w:id="66" w:name="_Toc489118328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5</w:t>
      </w:r>
      <w:r w:rsidRPr="00CD10E3">
        <w:rPr>
          <w:rFonts w:cs="Times New Roman"/>
        </w:rPr>
        <w:fldChar w:fldCharType="end"/>
      </w:r>
      <w:bookmarkEnd w:id="65"/>
      <w:r w:rsidRPr="00CD10E3">
        <w:rPr>
          <w:rFonts w:cs="Times New Roman"/>
        </w:rPr>
        <w:t>: Sphericity assumption using Mauchly’s test for the non-narration group</w:t>
      </w:r>
      <w:bookmarkEnd w:id="66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4D99EC5" wp14:editId="3BACC6FB">
            <wp:extent cx="5349435" cy="4014470"/>
            <wp:effectExtent l="19050" t="19050" r="22860" b="2413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28" r="44760" b="2908"/>
                    <a:stretch/>
                  </pic:blipFill>
                  <pic:spPr bwMode="auto">
                    <a:xfrm>
                      <a:off x="0" y="0"/>
                      <a:ext cx="5360138" cy="402250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67" w:name="_Toc489118329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6</w:t>
      </w:r>
      <w:r w:rsidRPr="00CD10E3">
        <w:rPr>
          <w:rFonts w:cs="Times New Roman"/>
          <w:noProof/>
        </w:rPr>
        <w:fldChar w:fldCharType="end"/>
      </w:r>
      <w:r w:rsidRPr="00CD10E3">
        <w:rPr>
          <w:rFonts w:cs="Times New Roman"/>
        </w:rPr>
        <w:t>: Repeated measures (within subject) ANOVA for the non-narration group</w:t>
      </w:r>
      <w:bookmarkEnd w:id="67"/>
    </w:p>
    <w:p w:rsidR="00235E52" w:rsidRPr="00CD10E3" w:rsidRDefault="00235E52" w:rsidP="00235E52">
      <w:pPr>
        <w:spacing w:after="0" w:line="360" w:lineRule="auto"/>
        <w:rPr>
          <w:rFonts w:cs="Times New Roman"/>
          <w:b/>
          <w:noProof/>
          <w:color w:val="333333"/>
        </w:rPr>
      </w:pPr>
    </w:p>
    <w:p w:rsidR="00235E52" w:rsidRPr="00CD10E3" w:rsidRDefault="00235E52" w:rsidP="00235E52">
      <w:pPr>
        <w:spacing w:after="0" w:line="360" w:lineRule="auto"/>
        <w:rPr>
          <w:rFonts w:cs="Times New Roman"/>
          <w:b/>
          <w:noProof/>
          <w:color w:val="333333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b/>
          <w:noProof/>
          <w:color w:val="333333"/>
        </w:rPr>
        <w:lastRenderedPageBreak/>
        <w:drawing>
          <wp:inline distT="0" distB="0" distL="0" distR="0" wp14:anchorId="6E5A55BC" wp14:editId="1A98033D">
            <wp:extent cx="5154406" cy="5306380"/>
            <wp:effectExtent l="19050" t="19050" r="27305" b="2794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09" r="44655" b="1957"/>
                    <a:stretch/>
                  </pic:blipFill>
                  <pic:spPr bwMode="auto">
                    <a:xfrm>
                      <a:off x="0" y="0"/>
                      <a:ext cx="5184699" cy="533756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68" w:name="_Toc489118330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7</w:t>
      </w:r>
      <w:r w:rsidRPr="00CD10E3">
        <w:rPr>
          <w:rFonts w:cs="Times New Roman"/>
          <w:noProof/>
        </w:rPr>
        <w:fldChar w:fldCharType="end"/>
      </w:r>
      <w:r w:rsidRPr="00CD10E3">
        <w:rPr>
          <w:rFonts w:cs="Times New Roman"/>
        </w:rPr>
        <w:t>: Pairwise comparison for the non-narration group</w:t>
      </w:r>
      <w:bookmarkEnd w:id="68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  <w:r w:rsidRPr="00CD10E3">
        <w:rPr>
          <w:rFonts w:cs="Times New Roman"/>
        </w:rPr>
        <w:br w:type="page"/>
      </w:r>
    </w:p>
    <w:p w:rsidR="00235E52" w:rsidRPr="00CD10E3" w:rsidRDefault="00235E52" w:rsidP="00235E52">
      <w:pPr>
        <w:pStyle w:val="Heading1"/>
        <w:spacing w:line="360" w:lineRule="auto"/>
        <w:rPr>
          <w:rFonts w:cs="Times New Roman"/>
        </w:rPr>
      </w:pPr>
      <w:bookmarkStart w:id="69" w:name="_Toc488245054"/>
      <w:bookmarkStart w:id="70" w:name="_Toc489143748"/>
      <w:r w:rsidRPr="00CD10E3">
        <w:rPr>
          <w:rFonts w:cs="Times New Roman"/>
        </w:rPr>
        <w:lastRenderedPageBreak/>
        <w:t>Comparison of each type of questions between groups</w:t>
      </w:r>
      <w:bookmarkEnd w:id="69"/>
      <w:bookmarkEnd w:id="70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4C0EB0A" wp14:editId="0805BB19">
            <wp:extent cx="3943232" cy="7410450"/>
            <wp:effectExtent l="19050" t="19050" r="19685" b="1905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85" r="50637"/>
                    <a:stretch/>
                  </pic:blipFill>
                  <pic:spPr bwMode="auto">
                    <a:xfrm>
                      <a:off x="0" y="0"/>
                      <a:ext cx="3948092" cy="741958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5B9BD5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1" w:name="_Ref487519849"/>
      <w:bookmarkStart w:id="72" w:name="_Toc489118331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8</w:t>
      </w:r>
      <w:r w:rsidRPr="00CD10E3">
        <w:rPr>
          <w:rFonts w:cs="Times New Roman"/>
          <w:noProof/>
        </w:rPr>
        <w:fldChar w:fldCharType="end"/>
      </w:r>
      <w:bookmarkEnd w:id="71"/>
      <w:r w:rsidRPr="00CD10E3">
        <w:rPr>
          <w:rFonts w:cs="Times New Roman"/>
        </w:rPr>
        <w:t xml:space="preserve">: Shapiro-Wilk normality test of each </w:t>
      </w:r>
      <w:r w:rsidRPr="00C236F4">
        <w:rPr>
          <w:rFonts w:cs="Times New Roman"/>
          <w:noProof/>
        </w:rPr>
        <w:t>question</w:t>
      </w:r>
      <w:r w:rsidRPr="00CD10E3">
        <w:rPr>
          <w:rFonts w:cs="Times New Roman"/>
        </w:rPr>
        <w:t xml:space="preserve"> types and treatment types</w:t>
      </w:r>
      <w:bookmarkEnd w:id="72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5EE7671A" wp14:editId="6E6B330C">
            <wp:extent cx="3763107" cy="7927605"/>
            <wp:effectExtent l="19050" t="19050" r="27940" b="165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76" r="58545"/>
                    <a:stretch/>
                  </pic:blipFill>
                  <pic:spPr bwMode="auto">
                    <a:xfrm>
                      <a:off x="0" y="0"/>
                      <a:ext cx="3774163" cy="7950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3" w:name="_Toc489118332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29</w:t>
      </w:r>
      <w:r w:rsidRPr="00CD10E3">
        <w:rPr>
          <w:rFonts w:cs="Times New Roman"/>
          <w:noProof/>
        </w:rPr>
        <w:fldChar w:fldCharType="end"/>
      </w:r>
      <w:r w:rsidRPr="00CD10E3">
        <w:rPr>
          <w:rFonts w:cs="Times New Roman"/>
        </w:rPr>
        <w:t>: Homoscedasticity test for each type of question between groups</w:t>
      </w:r>
      <w:bookmarkEnd w:id="73"/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  <w:noProof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21925510" wp14:editId="05D60A7A">
            <wp:extent cx="4984819" cy="2393950"/>
            <wp:effectExtent l="19050" t="19050" r="25400" b="2540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62" r="45604"/>
                    <a:stretch/>
                  </pic:blipFill>
                  <pic:spPr bwMode="auto">
                    <a:xfrm>
                      <a:off x="0" y="0"/>
                      <a:ext cx="5011387" cy="240670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4" w:name="_Ref487520720"/>
      <w:bookmarkStart w:id="75" w:name="_Toc489118333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30</w:t>
      </w:r>
      <w:r w:rsidRPr="00CD10E3">
        <w:rPr>
          <w:rFonts w:cs="Times New Roman"/>
          <w:noProof/>
        </w:rPr>
        <w:fldChar w:fldCharType="end"/>
      </w:r>
      <w:bookmarkEnd w:id="74"/>
      <w:r w:rsidRPr="00CD10E3">
        <w:rPr>
          <w:rFonts w:cs="Times New Roman"/>
        </w:rPr>
        <w:t xml:space="preserve">: Independent t-test with equal variances for </w:t>
      </w:r>
      <w:r w:rsidRPr="00CD10E3">
        <w:rPr>
          <w:rFonts w:cs="Times New Roman"/>
          <w:noProof/>
        </w:rPr>
        <w:t>question</w:t>
      </w:r>
      <w:r w:rsidRPr="00CD10E3">
        <w:rPr>
          <w:rFonts w:cs="Times New Roman"/>
        </w:rPr>
        <w:t xml:space="preserve"> type F (Flow)</w:t>
      </w:r>
      <w:bookmarkEnd w:id="75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7F5C9E9E" wp14:editId="1F3E0B5C">
            <wp:extent cx="3626234" cy="2281018"/>
            <wp:effectExtent l="19050" t="19050" r="12700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256"/>
                    <a:stretch/>
                  </pic:blipFill>
                  <pic:spPr bwMode="auto">
                    <a:xfrm>
                      <a:off x="0" y="0"/>
                      <a:ext cx="3640962" cy="22902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6" w:name="_Ref487520735"/>
      <w:bookmarkStart w:id="77" w:name="_Toc489118334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31</w:t>
      </w:r>
      <w:r w:rsidRPr="00CD10E3">
        <w:rPr>
          <w:rFonts w:cs="Times New Roman"/>
          <w:noProof/>
        </w:rPr>
        <w:fldChar w:fldCharType="end"/>
      </w:r>
      <w:bookmarkEnd w:id="76"/>
      <w:r w:rsidRPr="00CD10E3">
        <w:rPr>
          <w:rFonts w:cs="Times New Roman"/>
        </w:rPr>
        <w:t>: Mann-Whitney U test for question type R (Resources)</w:t>
      </w:r>
      <w:bookmarkEnd w:id="77"/>
    </w:p>
    <w:p w:rsidR="00235E52" w:rsidRPr="00CD10E3" w:rsidRDefault="00235E52" w:rsidP="00235E52">
      <w:pPr>
        <w:spacing w:after="0" w:line="360" w:lineRule="auto"/>
        <w:rPr>
          <w:rFonts w:cs="Times New Roman"/>
        </w:rPr>
      </w:pPr>
    </w:p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lastRenderedPageBreak/>
        <w:drawing>
          <wp:inline distT="0" distB="0" distL="0" distR="0" wp14:anchorId="2A469AEB" wp14:editId="71B202AF">
            <wp:extent cx="4893310" cy="2160075"/>
            <wp:effectExtent l="19050" t="19050" r="21590" b="1206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347"/>
                    <a:stretch/>
                  </pic:blipFill>
                  <pic:spPr bwMode="auto">
                    <a:xfrm>
                      <a:off x="0" y="0"/>
                      <a:ext cx="4909302" cy="2167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8" w:name="_Toc489118335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32</w:t>
      </w:r>
      <w:r w:rsidRPr="00CD10E3">
        <w:rPr>
          <w:rFonts w:cs="Times New Roman"/>
          <w:noProof/>
        </w:rPr>
        <w:fldChar w:fldCharType="end"/>
      </w:r>
      <w:r w:rsidRPr="00CD10E3">
        <w:rPr>
          <w:rFonts w:cs="Times New Roman"/>
        </w:rPr>
        <w:t xml:space="preserve">: Independent t-test with equal variances for </w:t>
      </w:r>
      <w:r w:rsidRPr="00C236F4">
        <w:rPr>
          <w:rFonts w:cs="Times New Roman"/>
          <w:noProof/>
        </w:rPr>
        <w:t>question</w:t>
      </w:r>
      <w:r w:rsidRPr="00CD10E3">
        <w:rPr>
          <w:rFonts w:cs="Times New Roman"/>
        </w:rPr>
        <w:t xml:space="preserve"> type RF (Resources and Flow)</w:t>
      </w:r>
      <w:bookmarkEnd w:id="78"/>
    </w:p>
    <w:p w:rsidR="00235E52" w:rsidRPr="00DE6D43" w:rsidRDefault="00235E52" w:rsidP="00235E52"/>
    <w:p w:rsidR="00235E52" w:rsidRPr="00CD10E3" w:rsidRDefault="00235E52" w:rsidP="00235E52">
      <w:pPr>
        <w:spacing w:after="0" w:line="360" w:lineRule="auto"/>
        <w:jc w:val="center"/>
        <w:rPr>
          <w:rFonts w:cs="Times New Roman"/>
        </w:rPr>
      </w:pPr>
      <w:r w:rsidRPr="00CD10E3">
        <w:rPr>
          <w:rFonts w:cs="Times New Roman"/>
          <w:noProof/>
        </w:rPr>
        <w:drawing>
          <wp:inline distT="0" distB="0" distL="0" distR="0" wp14:anchorId="551DE131" wp14:editId="76550B1C">
            <wp:extent cx="4851400" cy="2167481"/>
            <wp:effectExtent l="19050" t="19050" r="25400" b="2349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988"/>
                    <a:stretch/>
                  </pic:blipFill>
                  <pic:spPr bwMode="auto">
                    <a:xfrm>
                      <a:off x="0" y="0"/>
                      <a:ext cx="4882117" cy="21812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5E52" w:rsidRPr="00CD10E3" w:rsidRDefault="00235E52" w:rsidP="00235E52">
      <w:pPr>
        <w:pStyle w:val="Caption"/>
        <w:spacing w:after="0" w:line="360" w:lineRule="auto"/>
        <w:jc w:val="center"/>
        <w:rPr>
          <w:rFonts w:cs="Times New Roman"/>
        </w:rPr>
      </w:pPr>
      <w:bookmarkStart w:id="79" w:name="_Toc489118336"/>
      <w:r w:rsidRPr="00CD10E3">
        <w:rPr>
          <w:rFonts w:cs="Times New Roman"/>
        </w:rPr>
        <w:t xml:space="preserve">Table </w:t>
      </w:r>
      <w:r w:rsidRPr="00CD10E3">
        <w:rPr>
          <w:rFonts w:cs="Times New Roman"/>
        </w:rPr>
        <w:fldChar w:fldCharType="begin"/>
      </w:r>
      <w:r w:rsidRPr="00CD10E3">
        <w:rPr>
          <w:rFonts w:cs="Times New Roman"/>
        </w:rPr>
        <w:instrText xml:space="preserve"> SEQ Table \* ARABIC </w:instrText>
      </w:r>
      <w:r w:rsidRPr="00CD10E3">
        <w:rPr>
          <w:rFonts w:cs="Times New Roman"/>
        </w:rPr>
        <w:fldChar w:fldCharType="separate"/>
      </w:r>
      <w:r>
        <w:rPr>
          <w:rFonts w:cs="Times New Roman"/>
          <w:noProof/>
        </w:rPr>
        <w:t>33</w:t>
      </w:r>
      <w:r w:rsidRPr="00CD10E3">
        <w:rPr>
          <w:rFonts w:cs="Times New Roman"/>
          <w:noProof/>
        </w:rPr>
        <w:fldChar w:fldCharType="end"/>
      </w:r>
      <w:r w:rsidRPr="00CD10E3">
        <w:rPr>
          <w:rFonts w:cs="Times New Roman"/>
        </w:rPr>
        <w:t>: Independent t-test with equal variances for question type I(Information) / FI (Flow and Information)</w:t>
      </w:r>
      <w:bookmarkEnd w:id="79"/>
    </w:p>
    <w:p w:rsidR="00235E52" w:rsidRPr="00CD10E3" w:rsidRDefault="00235E52" w:rsidP="00235E52">
      <w:pPr>
        <w:spacing w:line="360" w:lineRule="auto"/>
        <w:rPr>
          <w:rFonts w:cs="Times New Roman"/>
        </w:rPr>
      </w:pPr>
    </w:p>
    <w:p w:rsidR="00BF0BA4" w:rsidRDefault="00BF0BA4"/>
    <w:sectPr w:rsidR="00BF0BA4" w:rsidSect="002A5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wsTQ2MDI3NTQ2NTZR0lEKTi0uzszPAykwrAUAavYOcSwAAAA="/>
  </w:docVars>
  <w:rsids>
    <w:rsidRoot w:val="00264E3A"/>
    <w:rsid w:val="00235E52"/>
    <w:rsid w:val="00264E3A"/>
    <w:rsid w:val="00491BC0"/>
    <w:rsid w:val="00BF0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A17CFFF-0A2A-4F92-B505-BE3F66015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5E52"/>
    <w:pPr>
      <w:spacing w:line="276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5E52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E52"/>
    <w:rPr>
      <w:rFonts w:ascii="Times New Roman" w:eastAsiaTheme="majorEastAsia" w:hAnsi="Times New Roman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235E5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emf"/><Relationship Id="rId26" Type="http://schemas.openxmlformats.org/officeDocument/2006/relationships/image" Target="media/image23.emf"/><Relationship Id="rId39" Type="http://schemas.openxmlformats.org/officeDocument/2006/relationships/image" Target="media/image36.emf"/><Relationship Id="rId3" Type="http://schemas.openxmlformats.org/officeDocument/2006/relationships/webSettings" Target="webSettings.xml"/><Relationship Id="rId21" Type="http://schemas.openxmlformats.org/officeDocument/2006/relationships/image" Target="media/image18.emf"/><Relationship Id="rId34" Type="http://schemas.openxmlformats.org/officeDocument/2006/relationships/image" Target="media/image31.emf"/><Relationship Id="rId42" Type="http://schemas.openxmlformats.org/officeDocument/2006/relationships/image" Target="media/image39.emf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emf"/><Relationship Id="rId25" Type="http://schemas.openxmlformats.org/officeDocument/2006/relationships/image" Target="media/image22.emf"/><Relationship Id="rId33" Type="http://schemas.openxmlformats.org/officeDocument/2006/relationships/image" Target="media/image30.emf"/><Relationship Id="rId38" Type="http://schemas.openxmlformats.org/officeDocument/2006/relationships/image" Target="media/image35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29" Type="http://schemas.openxmlformats.org/officeDocument/2006/relationships/image" Target="media/image26.emf"/><Relationship Id="rId41" Type="http://schemas.openxmlformats.org/officeDocument/2006/relationships/image" Target="media/image38.emf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emf"/><Relationship Id="rId32" Type="http://schemas.openxmlformats.org/officeDocument/2006/relationships/image" Target="media/image29.emf"/><Relationship Id="rId37" Type="http://schemas.openxmlformats.org/officeDocument/2006/relationships/image" Target="media/image34.emf"/><Relationship Id="rId40" Type="http://schemas.openxmlformats.org/officeDocument/2006/relationships/image" Target="media/image37.emf"/><Relationship Id="rId5" Type="http://schemas.openxmlformats.org/officeDocument/2006/relationships/image" Target="media/image2.png"/><Relationship Id="rId15" Type="http://schemas.openxmlformats.org/officeDocument/2006/relationships/image" Target="media/image12.emf"/><Relationship Id="rId23" Type="http://schemas.openxmlformats.org/officeDocument/2006/relationships/image" Target="media/image20.emf"/><Relationship Id="rId28" Type="http://schemas.openxmlformats.org/officeDocument/2006/relationships/image" Target="media/image25.emf"/><Relationship Id="rId36" Type="http://schemas.openxmlformats.org/officeDocument/2006/relationships/image" Target="media/image33.emf"/><Relationship Id="rId10" Type="http://schemas.openxmlformats.org/officeDocument/2006/relationships/image" Target="media/image7.png"/><Relationship Id="rId19" Type="http://schemas.openxmlformats.org/officeDocument/2006/relationships/image" Target="media/image16.emf"/><Relationship Id="rId31" Type="http://schemas.openxmlformats.org/officeDocument/2006/relationships/image" Target="media/image28.emf"/><Relationship Id="rId4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emf"/><Relationship Id="rId22" Type="http://schemas.openxmlformats.org/officeDocument/2006/relationships/image" Target="media/image19.emf"/><Relationship Id="rId27" Type="http://schemas.openxmlformats.org/officeDocument/2006/relationships/image" Target="media/image24.emf"/><Relationship Id="rId30" Type="http://schemas.openxmlformats.org/officeDocument/2006/relationships/image" Target="media/image27.emf"/><Relationship Id="rId35" Type="http://schemas.openxmlformats.org/officeDocument/2006/relationships/image" Target="media/image32.emf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569</Words>
  <Characters>3246</Characters>
  <Application>Microsoft Office Word</Application>
  <DocSecurity>0</DocSecurity>
  <Lines>27</Lines>
  <Paragraphs>7</Paragraphs>
  <ScaleCrop>false</ScaleCrop>
  <Company/>
  <LinksUpToDate>false</LinksUpToDate>
  <CharactersWithSpaces>3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DA NUR CAHYANI</dc:creator>
  <cp:keywords/>
  <dc:description/>
  <cp:lastModifiedBy>FARIDA NUR CAHYANI</cp:lastModifiedBy>
  <cp:revision>2</cp:revision>
  <dcterms:created xsi:type="dcterms:W3CDTF">2017-07-30T00:48:00Z</dcterms:created>
  <dcterms:modified xsi:type="dcterms:W3CDTF">2017-07-30T00:50:00Z</dcterms:modified>
</cp:coreProperties>
</file>